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Frankfurt,</w:t>
      </w:r>
      <w:r>
        <w:t xml:space="preserve"> </w:t>
      </w:r>
      <w:r>
        <w:t xml:space="preserve">Germany</w:t>
      </w:r>
    </w:p>
    <w:bookmarkStart w:id="20" w:name="Xd0129e8aa94d3de257e5838879d0c5c131fd533"/>
    <w:p>
      <w:pPr>
        <w:pStyle w:val="Heading1"/>
      </w:pPr>
      <w:r>
        <w:t xml:space="preserve">Scholarship Application Letter for Journalism Studies in Frankfurt, Germany</w:t>
      </w:r>
    </w:p>
    <w:p>
      <w:pPr>
        <w:pStyle w:val="FirstParagraph"/>
      </w:pPr>
      <w:r>
        <w:t xml:space="preserve">[Your Full Name]</w:t>
      </w:r>
      <w:r>
        <w:br/>
      </w:r>
      <w:r>
        <w:t xml:space="preserve">[Your Street Address]</w:t>
      </w:r>
      <w:r>
        <w:br/>
      </w:r>
      <w:r>
        <w:t xml:space="preserve">[City, Postal Code]</w:t>
      </w:r>
      <w:r>
        <w:br/>
      </w:r>
      <w:r>
        <w:t xml:space="preserve">[Email Address]</w:t>
      </w:r>
      <w:r>
        <w:br/>
      </w:r>
      <w:r>
        <w:t xml:space="preserve">[Phone Number]</w:t>
      </w:r>
    </w:p>
    <w:p>
      <w:pPr>
        <w:pStyle w:val="BodyText"/>
      </w:pPr>
      <w:r>
        <w:t xml:space="preserve">[Current Date]</w:t>
      </w:r>
    </w:p>
    <w:p>
      <w:pPr>
        <w:pStyle w:val="BodyText"/>
      </w:pPr>
      <w:r>
        <w:t xml:space="preserve">Dear Scholarship Committee,</w:t>
      </w:r>
    </w:p>
    <w:p>
      <w:pPr>
        <w:pStyle w:val="BodyText"/>
      </w:pPr>
      <w:r>
        <w:t xml:space="preserve">I am writing to submit my formal application for the prestigious scholarship opportunity to pursue advanced journalism studies at a leading institution in Frankfurt, Germany. As a passionate and dedicated aspiring journalist with a profound commitment to ethical storytelling and cross-cultural dialogue, I believe that immersing myself in the dynamic media ecosystem of Frankfurt represents the critical next step in my professional development. This Scholarship Application Letter outlines my academic trajectory, professional aspirations, and the unique value I would bring to Germany's vibrant journalistic landscape.</w:t>
      </w:r>
    </w:p>
    <w:p>
      <w:pPr>
        <w:pStyle w:val="BodyText"/>
      </w:pPr>
      <w:r>
        <w:t xml:space="preserve">My journey as a future journalist began during my undergraduate studies in Media Studies at [Your University Name], where I consistently ranked among the top 5% of my cohort. My coursework included advanced reporting techniques, digital media strategy, and investigative journalism fundamentals. I actively contributed to our campus newspaper, *The Campus Chronicle*, serving as Assistant Editor for two years and producing over 70 published pieces on social justice issues in my home country. Most significantly, I completed an intensive internship at [Local News Organization], where I covered municipal governance debates and conducted interviews with key political figures – experiences that cemented my understanding of journalism's role in democratic accountability. However, I recognized that to become a truly global journalist capable of navigating complex international narratives, I needed access to Europe’s media epicenter.</w:t>
      </w:r>
    </w:p>
    <w:p>
      <w:pPr>
        <w:pStyle w:val="BodyText"/>
      </w:pPr>
      <w:r>
        <w:t xml:space="preserve">Frankfurt, Germany, is not merely the location for this academic pursuit; it is the very heart of European journalism and financial communication. The city hosts major media institutions including Frankfurter Allgemeine Zeitung (FAZ), Deutsche Welle's editorial headquarters, SWR (Southwest German Broadcasting), and numerous international news bureaus. Studying in Frankfurt would place me at the nexus where global finance, politics, and media converge – a setting unmatched for developing the nuanced perspective required of a modern journalist. I have meticulously researched programs at Goethe University Frankfurt's Department of Media Studies and the German Academic Exchange Service (DAAD) partnership initiatives specifically designed for international journalism students. The curriculum’s focus on digital innovation in news production, media law within the European context, and ethical frameworks for cross-border reporting directly aligns with my professional goals.</w:t>
      </w:r>
    </w:p>
    <w:p>
      <w:pPr>
        <w:pStyle w:val="BodyText"/>
      </w:pPr>
      <w:r>
        <w:t xml:space="preserve">My academic record demonstrates not only intellectual rigor but a strategic focus on skills essential to thriving in Frankfurt's environment. I have achieved distinction in courses such as "International Media Systems" and "Data Journalism," and I am proficient in German (B2 level) – enabling meaningful engagement with local media professionals. However, the financial commitment required for tuition, accommodation near Frankfurt’s Römerberg district (home to historical media offices), and research materials represents a significant barrier without scholarship support. This Scholarship Application Letter serves as my formal request for financial assistance that would allow me to dedicate my full energy to academic excellence rather than seeking extensive part-time work that could compromise my learning.</w:t>
      </w:r>
    </w:p>
    <w:p>
      <w:pPr>
        <w:pStyle w:val="BodyText"/>
      </w:pPr>
      <w:r>
        <w:t xml:space="preserve">More importantly, I am deeply motivated by Frankfurt's role as a cultural bridge between continents. Having grown up in [Your Country], I witnessed how misinformation fractured communities during critical events. This experience ignited my mission: to become a journalist who translates complex European narratives for global audiences with accuracy and empathy. Frankfurt’s position as Germany’s international business capital provides unparalleled access to diverse sources – from ECB officials discussing monetary policy to immigrant community leaders navigating integration challenges. I envision myself utilizing the unique perspective gained in Germany Frankfurt to produce insightful reports on topics like Europe’s migration policies, sustainable finance trends, and digital governance that resonate with both European and global readers.</w:t>
      </w:r>
    </w:p>
    <w:p>
      <w:pPr>
        <w:pStyle w:val="BodyText"/>
      </w:pPr>
      <w:r>
        <w:t xml:space="preserve">My long-term vision extends beyond individual reporting. I aspire to establish an independent media platform focused on underreported stories at the intersection of European policy and global development – a mission inherently tied to the Frankfurt ecosystem. The city’s network of international editors, academic experts, and journalism associations (such as the Deutscher Journalisten-Verband) would provide essential mentorship for this initiative. Furthermore, my cultural adaptability – demonstrated by successfully studying abroad in [Country] during a semester exchange – positions me to contribute positively to Germany's journalistic community while learning from its rigorous standards of fact-checking and editorial independence.</w:t>
      </w:r>
    </w:p>
    <w:p>
      <w:pPr>
        <w:pStyle w:val="BodyText"/>
      </w:pPr>
      <w:r>
        <w:t xml:space="preserve">I understand that the scholarship is not merely financial aid but an investment in fostering the next generation of ethical journalists. I have attached my detailed CV, academic transcripts, and letters of recommendation from two faculty members who have directly observed my journalistic aptitude. I also include a letter from [Local News Organization] affirming my internship performance and potential. My application is not just a request for funds; it is a commitment to honor the trust placed in journalists by becoming an asset to Germany’s media landscape and, through that platform, contributing meaningfully to global discourse.</w:t>
      </w:r>
    </w:p>
    <w:p>
      <w:pPr>
        <w:pStyle w:val="BodyText"/>
      </w:pPr>
      <w:r>
        <w:t xml:space="preserve">Frankfurt’s skyline – where modern glass towers stand beside historic landmarks like St. Bartholomew's Church – symbolizes the dynamic fusion of tradition and innovation I seek to embody as a journalist. I am ready to immerse myself in this environment, contribute fresh perspectives from my cultural background, and uphold journalism’s highest ideals while learning from Germany’s world-class media institutions. With the support of this scholarship, I will not only excel academically but also actively engage with Frankfurt's journalistic community through student-led initiatives at Goethe University and collaborations with local newsrooms.</w:t>
      </w:r>
    </w:p>
    <w:p>
      <w:pPr>
        <w:pStyle w:val="BodyText"/>
      </w:pPr>
      <w:r>
        <w:t xml:space="preserve">Respectfully submitted,</w:t>
      </w:r>
      <w:r>
        <w:br/>
      </w:r>
    </w:p>
    <w:p>
      <w:pPr>
        <w:pStyle w:val="BodyText"/>
      </w:pPr>
      <w:r>
        <w:t xml:space="preserve">[Your Full Name]</w:t>
      </w:r>
      <w:r>
        <w:br/>
      </w:r>
      <w:r>
        <w:t xml:space="preserve">Aspiring Journalist &amp; Future Media Professional</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Frankfurt, Germany</dc:title>
  <dc:creator/>
  <dc:language>en</dc:language>
  <cp:keywords/>
  <dcterms:created xsi:type="dcterms:W3CDTF">2026-07-23T11:12:11Z</dcterms:created>
  <dcterms:modified xsi:type="dcterms:W3CDTF">2026-07-23T11:12:11Z</dcterms:modified>
</cp:coreProperties>
</file>

<file path=docProps/custom.xml><?xml version="1.0" encoding="utf-8"?>
<Properties xmlns="http://schemas.openxmlformats.org/officeDocument/2006/custom-properties" xmlns:vt="http://schemas.openxmlformats.org/officeDocument/2006/docPropsVTypes"/>
</file>